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df" ContentType="application/pdf"/>
  <Override PartName="/word/media/rId38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ce</w:t>
      </w:r>
      <w:r>
        <w:t xml:space="preserve"> </w:t>
      </w:r>
      <w:r>
        <w:t xml:space="preserve">do</w:t>
      </w:r>
      <w:r>
        <w:t xml:space="preserve"> </w:t>
      </w:r>
      <w:r>
        <w:t xml:space="preserve">průmyslu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Tato práce představuje ucelený systém pro automatický monitoring průmyslové výroby a jeho nasazení do praxe.</w:t>
      </w:r>
      <w:r>
        <w:t xml:space="preserve"> </w:t>
      </w:r>
      <w:r>
        <w:t xml:space="preserve">Systém byl navrhován jako univerzální platforma pro monitoring výrobních strojů, s primárním zaměřením na pletací stroje.</w:t>
      </w:r>
    </w:p>
    <w:p>
      <w:pPr>
        <w:pStyle w:val="BodyText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it část monotónní práce operátora</w:t>
      </w:r>
    </w:p>
    <w:p>
      <w:pPr>
        <w:numPr>
          <w:numId w:val="1001"/>
          <w:ilvl w:val="0"/>
        </w:numPr>
      </w:pPr>
      <w:r>
        <w:t xml:space="preserve">zrychlit a zefektivnit výrobu</w:t>
      </w:r>
    </w:p>
    <w:p>
      <w:pPr>
        <w:numPr>
          <w:numId w:val="1001"/>
          <w:ilvl w:val="0"/>
        </w:numPr>
      </w:pPr>
      <w:r>
        <w:t xml:space="preserve">snížit chybovost</w:t>
      </w:r>
    </w:p>
    <w:p>
      <w:pPr>
        <w:pStyle w:val="FirstParagraph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ostavená na vlastní senzorové desce s mikrokontrolérem s barevným displejem. Senzor je připojen k pletacímu stroji a odesílá naměřená data.</w:t>
      </w:r>
      <w:r>
        <w:t xml:space="preserve"> </w:t>
      </w:r>
      <w:r>
        <w:t xml:space="preserve">Server přijímá data ze senzorů, zajišťuje jejich zpracování a následné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BodyText"/>
      </w:pPr>
      <w:r>
        <w:t xml:space="preserve">Systém byl navrhován jako univerzální platforma pro monitoring výrobních strojů s primárním zaměřením na pletací stroje.</w:t>
      </w:r>
      <w:r>
        <w:t xml:space="preserve"> </w:t>
      </w:r>
      <w:r>
        <w:t xml:space="preserve">Samotné nasazení tohoto systému proběhlo ve firmě ROTEX Vysočina s.r.o. zaměřující se na pletení ponožek.</w:t>
      </w:r>
      <w:r>
        <w:t xml:space="preserve"> </w:t>
      </w:r>
      <w:r>
        <w:t xml:space="preserve">Ve firmě jsem nasadil senzory na 10 pletacích strojů, které zde běží již 6 měsíců.</w:t>
      </w:r>
      <w:r>
        <w:t xml:space="preserve"> </w:t>
      </w:r>
      <w:r>
        <w:t xml:space="preserve">Za tuto dobu systém zaznamenal přes sto padesát tisíc upletených ponožek.</w:t>
      </w:r>
      <w:r>
        <w:t xml:space="preserve"> </w:t>
      </w:r>
      <w:r>
        <w:t xml:space="preserve">Tento systém ve firmě ROTEX monitoruje počet upletených ponožek, dobu stání jednotlivých strojů, ale také porovnává jednotlivé pracovní směny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výrobní stroje a jeho nasazením ve firmě ROTEX Vysočina s.r.o. </w:t>
      </w:r>
      <w:r>
        <w:t xml:space="preserve">(ROTEX Vysočina s.r.o n.d.)</w:t>
      </w:r>
      <w:r>
        <w:t xml:space="preserve">. Tato firma se věnuje výrobě ponožek.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,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Systém je interně pojmenován Pletačka IoT.</w:t>
      </w:r>
      <w:r>
        <w:t xml:space="preserve"> </w:t>
      </w:r>
      <w:r>
        <w:t xml:space="preserve">Jeho úkolem je monitoring počtu upletených ponožek, zaznamenávání doby zastavení jednotlivých strojů, porovnávání jednotlivých směn, ale také podání přehledu zaměstnavateli o aktuální produkci.</w:t>
      </w:r>
    </w:p>
    <w:p>
      <w:pPr>
        <w:pStyle w:val="BodyText"/>
      </w:pPr>
      <w:r>
        <w:t xml:space="preserve">Dříve firma neměla žádná data o době pletení, denní produkci, nebo čase zapnutí strojů.</w:t>
      </w:r>
      <w:r>
        <w:t xml:space="preserve"> </w:t>
      </w:r>
      <w:r>
        <w:t xml:space="preserve">To vše můj systém řeší a nabízí jednoduché, uživatelsky přívětivé rozhraní, kde si uživatel všechny tyto údaje přehledně zobrazí v grafech a v 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ší zařízení bez podpory připojení k internetu.</w:t>
      </w:r>
      <w:r>
        <w:t xml:space="preserve"> </w:t>
      </w:r>
      <w:r>
        <w:t xml:space="preserve">Pro měření jsem tedy musel vyvinout vlastní senzory, které získávají data z elektrických součástek na pletacích strojích a 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dveVerze"/>
      <w:r>
        <w:drawing>
          <wp:inline>
            <wp:extent cx="3058193" cy="2495486"/>
            <wp:effectExtent b="0" l="0" r="0" t="0"/>
            <wp:docPr descr="Dvě verze senzorů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vě verze senzorů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BodyText"/>
      </w:pPr>
      <w:r>
        <w:t xml:space="preserve">Pro upevnění senzoru jsem vytvořil kompaktní 3D tištěnou krabičku</w:t>
      </w:r>
      <w:r>
        <w:t xml:space="preserve"> </w:t>
      </w:r>
      <w:hyperlink w:anchor="fig:SenzorNaStroji">
        <w:r>
          <w:rPr>
            <w:rStyle w:val="Hyperlink"/>
          </w:rPr>
          <w:t xml:space="preserve">1</w:t>
        </w:r>
      </w:hyperlink>
      <w:r>
        <w:t xml:space="preserve">.</w:t>
      </w:r>
      <w:r>
        <w:t xml:space="preserve"> </w:t>
      </w:r>
      <w:r>
        <w:t xml:space="preserve">Tu jsem navrhoval v programu Fusion 360 a následně jsem ji vytiskl na 3D tiskárně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i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Schemav1"/>
      <w:r>
        <w:drawing>
          <wp:inline>
            <wp:extent cx="3810000" cy="2540000"/>
            <wp:effectExtent b="0" l="0" r="0" t="0"/>
            <wp:docPr descr="Schéma senzoru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Schéma senzoru</w:t>
      </w:r>
    </w:p>
    <w:p>
      <w:pPr>
        <w:pStyle w:val="CaptionedFigure"/>
      </w:pPr>
      <w:bookmarkStart w:id="35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6" w:name="podpůrný-server"/>
      <w:r>
        <w:t xml:space="preserve">Podpůrný server</w:t>
      </w:r>
      <w:bookmarkEnd w:id="36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7" w:name="princip-fungování-pletačka-iot"/>
      <w:r>
        <w:t xml:space="preserve">Princip fungování Pletačka IoT</w:t>
      </w:r>
      <w:bookmarkEnd w:id="37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 zároveň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9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40" w:name="testování"/>
      <w:r>
        <w:t xml:space="preserve">Testování</w:t>
      </w:r>
      <w:bookmarkEnd w:id="40"/>
    </w:p>
    <w:p>
      <w:pPr>
        <w:pStyle w:val="FirstParagraph"/>
      </w:pPr>
      <w:r>
        <w:t xml:space="preserve">Celý systém jsem vyvíjel od února 2020. První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Heading2"/>
      </w:pPr>
      <w:bookmarkStart w:id="41" w:name="závěr"/>
      <w:r>
        <w:t xml:space="preserve">Závěr</w:t>
      </w:r>
      <w:bookmarkEnd w:id="41"/>
    </w:p>
    <w:p>
      <w:pPr>
        <w:pStyle w:val="FirstParagraph"/>
      </w:pPr>
      <w:r>
        <w:t xml:space="preserve">Cíle této práce byly splněny. Ze starých, ale výrobně funkčních stojů, se díky mému systému staly moderní online stroje.</w:t>
      </w:r>
      <w:r>
        <w:t xml:space="preserve"> </w:t>
      </w:r>
      <w:r>
        <w:t xml:space="preserve">Systém zefektivnil výrobu, šetří čas operátora, nahrazuje rutinní úkony vykonávané doposud operátorem a přináší detailní přehled o výrobě včetně vzájemného porovnání výrobních směn.</w:t>
      </w:r>
      <w:r>
        <w:t xml:space="preserve"> </w:t>
      </w:r>
      <w:r>
        <w:t xml:space="preserve">System Pletačka IoT tak snižuje výrobní náklady při výrobě a to jednak v podobě minimalizace prostojů stroje při poruše, tak ušetřením času operátora při výrobě.</w:t>
      </w:r>
    </w:p>
    <w:p>
      <w:pPr>
        <w:pStyle w:val="BodyText"/>
      </w:pPr>
      <w:r>
        <w:t xml:space="preserve">Všechny tyto vytyčené cíle se mi podařilo splnit.</w:t>
      </w:r>
      <w:r>
        <w:t xml:space="preserve"> </w:t>
      </w:r>
      <w:r>
        <w:t xml:space="preserve">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této práci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,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2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5" w:name="refs"/>
    <w:bookmarkStart w:id="44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3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df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2" Target="https://github.com/Pletacka-IoT" TargetMode="External" /><Relationship Type="http://schemas.openxmlformats.org/officeDocument/2006/relationships/hyperlink" Id="rId43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2" Target="https://github.com/Pletacka-IoT" TargetMode="External" /><Relationship Type="http://schemas.openxmlformats.org/officeDocument/2006/relationships/hyperlink" Id="rId43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ce do průmyslu 4.0</dc:title>
  <dc:creator>Jakub Andrýsek</dc:creator>
  <cp:keywords/>
  <dcterms:created xsi:type="dcterms:W3CDTF">2021-06-23T20:26:07Z</dcterms:created>
  <dcterms:modified xsi:type="dcterms:W3CDTF">2021-06-23T20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